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0C341" w14:textId="715CCB6A" w:rsidR="00456BC9" w:rsidRPr="00127646" w:rsidRDefault="00456BC9" w:rsidP="00127646">
      <w:pPr>
        <w:jc w:val="center"/>
      </w:pPr>
      <w:r w:rsidRPr="00456BC9">
        <w:rPr>
          <w:rFonts w:ascii="Times New Roman" w:hAnsi="Times New Roman" w:cs="Times New Roman"/>
          <w:b/>
          <w:sz w:val="24"/>
          <w:szCs w:val="24"/>
        </w:rPr>
        <w:t>APPLICATION FORM</w:t>
      </w:r>
    </w:p>
    <w:p w14:paraId="60DF4D42" w14:textId="77777777" w:rsidR="00456BC9" w:rsidRDefault="00456BC9" w:rsidP="00456B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6BC9">
        <w:rPr>
          <w:rFonts w:ascii="Times New Roman" w:hAnsi="Times New Roman" w:cs="Times New Roman"/>
          <w:b/>
          <w:sz w:val="24"/>
          <w:szCs w:val="24"/>
        </w:rPr>
        <w:t>for SMHS</w:t>
      </w:r>
      <w: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undamentals of Leadership Program for SMHS Faculty and Staff</w:t>
      </w:r>
    </w:p>
    <w:p w14:paraId="71A3C31A" w14:textId="77777777" w:rsidR="0001352C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>Name:</w:t>
      </w:r>
    </w:p>
    <w:p w14:paraId="3280AC64" w14:textId="77777777" w:rsidR="005A1505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 xml:space="preserve">Faculty or Staff Title: </w:t>
      </w:r>
    </w:p>
    <w:p w14:paraId="0D623A32" w14:textId="77777777" w:rsidR="005A1505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>Department:</w:t>
      </w:r>
    </w:p>
    <w:p w14:paraId="0C5F36AE" w14:textId="77777777" w:rsidR="005A1505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 xml:space="preserve">Email: </w:t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  <w:t xml:space="preserve">Cell Phone: </w:t>
      </w:r>
    </w:p>
    <w:p w14:paraId="3BC172A0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07572D8F" w14:textId="77777777" w:rsidR="005A1505" w:rsidRPr="0067490F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 xml:space="preserve">Please describe your </w:t>
      </w:r>
      <w:r w:rsidRPr="0067490F">
        <w:rPr>
          <w:rFonts w:ascii="Times New Roman" w:hAnsi="Times New Roman" w:cs="Times New Roman"/>
          <w:b/>
          <w:sz w:val="24"/>
          <w:szCs w:val="24"/>
          <w:u w:val="single"/>
        </w:rPr>
        <w:t>current</w:t>
      </w:r>
      <w:r w:rsidRPr="0067490F">
        <w:rPr>
          <w:rFonts w:ascii="Times New Roman" w:hAnsi="Times New Roman" w:cs="Times New Roman"/>
          <w:b/>
          <w:sz w:val="24"/>
          <w:szCs w:val="24"/>
        </w:rPr>
        <w:t xml:space="preserve"> leadership role and responsibilities: </w:t>
      </w:r>
    </w:p>
    <w:p w14:paraId="367B7ABA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3A1FF8C1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7796CD04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</w:p>
    <w:p w14:paraId="6F44088A" w14:textId="77777777" w:rsidR="005A1505" w:rsidRPr="0067490F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>Please describe the project you will apply the program learning to:</w:t>
      </w:r>
    </w:p>
    <w:p w14:paraId="20087A2A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0043639F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</w:p>
    <w:p w14:paraId="34516D61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32DDF8EF" w14:textId="77777777" w:rsidR="0067490F" w:rsidRPr="0067490F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 xml:space="preserve">Please describe 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 xml:space="preserve">what/how </w:t>
      </w:r>
      <w:r w:rsidRPr="0067490F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 xml:space="preserve">project will </w:t>
      </w:r>
      <w:r w:rsidRPr="0067490F">
        <w:rPr>
          <w:rFonts w:ascii="Times New Roman" w:hAnsi="Times New Roman" w:cs="Times New Roman"/>
          <w:b/>
          <w:sz w:val="24"/>
          <w:szCs w:val="24"/>
        </w:rPr>
        <w:t>specific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>ally</w:t>
      </w:r>
      <w:r w:rsidRPr="0067490F">
        <w:rPr>
          <w:rFonts w:ascii="Times New Roman" w:hAnsi="Times New Roman" w:cs="Times New Roman"/>
          <w:b/>
          <w:sz w:val="24"/>
          <w:szCs w:val="24"/>
        </w:rPr>
        <w:t xml:space="preserve"> contribut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 xml:space="preserve">e to: </w:t>
      </w:r>
    </w:p>
    <w:p w14:paraId="08A3B0C2" w14:textId="77777777" w:rsidR="0067490F" w:rsidRDefault="0067490F" w:rsidP="0067490F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department:</w:t>
      </w:r>
    </w:p>
    <w:p w14:paraId="0AC0C458" w14:textId="77777777" w:rsidR="0067490F" w:rsidRDefault="0067490F" w:rsidP="0067490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0390A7C" w14:textId="77777777" w:rsidR="0067490F" w:rsidRDefault="0067490F" w:rsidP="0067490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753F876" w14:textId="77777777" w:rsidR="005A1505" w:rsidRPr="0067490F" w:rsidRDefault="0067490F" w:rsidP="0067490F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HS as a whole: </w:t>
      </w:r>
    </w:p>
    <w:p w14:paraId="7B6F904B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</w:p>
    <w:p w14:paraId="01FF8DC1" w14:textId="77777777" w:rsidR="0067490F" w:rsidRPr="0067490F" w:rsidRDefault="0067490F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>Applicant’s Commitment:</w:t>
      </w:r>
    </w:p>
    <w:p w14:paraId="43EDC602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elected, I will attend all sessions and complete the related pre and post session work to maximize my learning.</w:t>
      </w:r>
    </w:p>
    <w:p w14:paraId="13D20A9B" w14:textId="77777777" w:rsidR="0067490F" w:rsidRDefault="0067490F" w:rsidP="0067490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 _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 xml:space="preserve"> Date: _______</w:t>
      </w:r>
    </w:p>
    <w:p w14:paraId="7BED988C" w14:textId="77777777" w:rsidR="0067490F" w:rsidRPr="0067490F" w:rsidRDefault="0067490F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>Chair/Supervisor’s Commitment:</w:t>
      </w:r>
    </w:p>
    <w:p w14:paraId="6502348F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support this application and the importance of the project to the department:</w:t>
      </w:r>
    </w:p>
    <w:p w14:paraId="20A73BFA" w14:textId="77777777" w:rsidR="0067490F" w:rsidRPr="005A1505" w:rsidRDefault="006749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______________________Signature: ________________________Date: ______</w:t>
      </w:r>
    </w:p>
    <w:sectPr w:rsidR="0067490F" w:rsidRPr="005A1505" w:rsidSect="003170E2">
      <w:headerReference w:type="default" r:id="rId8"/>
      <w:footerReference w:type="default" r:id="rId9"/>
      <w:pgSz w:w="12240" w:h="15840"/>
      <w:pgMar w:top="1440" w:right="1440" w:bottom="720" w:left="1440" w:header="755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0D840" w14:textId="77777777" w:rsidR="00462195" w:rsidRDefault="00462195" w:rsidP="008A6421">
      <w:pPr>
        <w:spacing w:after="0" w:line="240" w:lineRule="auto"/>
      </w:pPr>
      <w:r>
        <w:separator/>
      </w:r>
    </w:p>
  </w:endnote>
  <w:endnote w:type="continuationSeparator" w:id="0">
    <w:p w14:paraId="4136CBF2" w14:textId="77777777" w:rsidR="00462195" w:rsidRDefault="00462195" w:rsidP="008A64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459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A9FC82" w14:textId="77777777" w:rsidR="002443DA" w:rsidRDefault="002443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D3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448CDCF" w14:textId="77777777" w:rsidR="002443DA" w:rsidRDefault="00244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7E403" w14:textId="77777777" w:rsidR="00462195" w:rsidRDefault="00462195" w:rsidP="008A6421">
      <w:pPr>
        <w:spacing w:after="0" w:line="240" w:lineRule="auto"/>
      </w:pPr>
      <w:r>
        <w:separator/>
      </w:r>
    </w:p>
  </w:footnote>
  <w:footnote w:type="continuationSeparator" w:id="0">
    <w:p w14:paraId="62939442" w14:textId="77777777" w:rsidR="00462195" w:rsidRDefault="00462195" w:rsidP="008A64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4BE76" w14:textId="77777777" w:rsidR="00EA1F81" w:rsidRDefault="00EA1F81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62008"/>
    <w:multiLevelType w:val="hybridMultilevel"/>
    <w:tmpl w:val="6CE28424"/>
    <w:lvl w:ilvl="0" w:tplc="7B5ACBB4">
      <w:start w:val="1"/>
      <w:numFmt w:val="decimal"/>
      <w:lvlText w:val="%1"/>
      <w:lvlJc w:val="left"/>
      <w:pPr>
        <w:ind w:left="2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" w15:restartNumberingAfterBreak="0">
    <w:nsid w:val="0A8129E2"/>
    <w:multiLevelType w:val="hybridMultilevel"/>
    <w:tmpl w:val="9B20991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F666FBC"/>
    <w:multiLevelType w:val="singleLevel"/>
    <w:tmpl w:val="7DAE213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13554AE9"/>
    <w:multiLevelType w:val="hybridMultilevel"/>
    <w:tmpl w:val="145C77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9A34AD"/>
    <w:multiLevelType w:val="hybridMultilevel"/>
    <w:tmpl w:val="5162B710"/>
    <w:lvl w:ilvl="0" w:tplc="0F8255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F14B46"/>
    <w:multiLevelType w:val="hybridMultilevel"/>
    <w:tmpl w:val="E9483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6393C"/>
    <w:multiLevelType w:val="hybridMultilevel"/>
    <w:tmpl w:val="03E47B4A"/>
    <w:lvl w:ilvl="0" w:tplc="0409000F">
      <w:start w:val="1"/>
      <w:numFmt w:val="decimal"/>
      <w:lvlText w:val="%1."/>
      <w:lvlJc w:val="left"/>
      <w:pPr>
        <w:ind w:left="270" w:hanging="360"/>
      </w:p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7" w15:restartNumberingAfterBreak="0">
    <w:nsid w:val="1B913749"/>
    <w:multiLevelType w:val="hybridMultilevel"/>
    <w:tmpl w:val="27DA5C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92A4D"/>
    <w:multiLevelType w:val="hybridMultilevel"/>
    <w:tmpl w:val="F0BC0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B7BAC"/>
    <w:multiLevelType w:val="hybridMultilevel"/>
    <w:tmpl w:val="B268C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6537F6"/>
    <w:multiLevelType w:val="hybridMultilevel"/>
    <w:tmpl w:val="497A23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46EF6"/>
    <w:multiLevelType w:val="hybridMultilevel"/>
    <w:tmpl w:val="46BE6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4C5A86"/>
    <w:multiLevelType w:val="hybridMultilevel"/>
    <w:tmpl w:val="1D688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B50D0"/>
    <w:multiLevelType w:val="hybridMultilevel"/>
    <w:tmpl w:val="1E5E8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4292A"/>
    <w:multiLevelType w:val="hybridMultilevel"/>
    <w:tmpl w:val="D47C5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32A5C"/>
    <w:multiLevelType w:val="hybridMultilevel"/>
    <w:tmpl w:val="1A26667C"/>
    <w:lvl w:ilvl="0" w:tplc="9664136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ED149F"/>
    <w:multiLevelType w:val="hybridMultilevel"/>
    <w:tmpl w:val="8AB483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5C9108D"/>
    <w:multiLevelType w:val="hybridMultilevel"/>
    <w:tmpl w:val="26BEB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8D4DDC"/>
    <w:multiLevelType w:val="hybridMultilevel"/>
    <w:tmpl w:val="39B65F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E3822FC"/>
    <w:multiLevelType w:val="hybridMultilevel"/>
    <w:tmpl w:val="A292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17124F"/>
    <w:multiLevelType w:val="hybridMultilevel"/>
    <w:tmpl w:val="46BA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178D3"/>
    <w:multiLevelType w:val="hybridMultilevel"/>
    <w:tmpl w:val="11D22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FC0CA4"/>
    <w:multiLevelType w:val="hybridMultilevel"/>
    <w:tmpl w:val="398E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66FB2"/>
    <w:multiLevelType w:val="multilevel"/>
    <w:tmpl w:val="B816D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6A23A0"/>
    <w:multiLevelType w:val="hybridMultilevel"/>
    <w:tmpl w:val="ED1C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94BB0"/>
    <w:multiLevelType w:val="hybridMultilevel"/>
    <w:tmpl w:val="CD34F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E6DE4"/>
    <w:multiLevelType w:val="hybridMultilevel"/>
    <w:tmpl w:val="44969DC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7" w15:restartNumberingAfterBreak="0">
    <w:nsid w:val="5EDF49F5"/>
    <w:multiLevelType w:val="hybridMultilevel"/>
    <w:tmpl w:val="E496D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4644BC"/>
    <w:multiLevelType w:val="hybridMultilevel"/>
    <w:tmpl w:val="4EA0B980"/>
    <w:lvl w:ilvl="0" w:tplc="16CE5CE4">
      <w:start w:val="13"/>
      <w:numFmt w:val="decimal"/>
      <w:lvlText w:val="%1."/>
      <w:lvlJc w:val="left"/>
      <w:pPr>
        <w:ind w:left="707" w:hanging="540"/>
        <w:jc w:val="right"/>
      </w:pPr>
      <w:rPr>
        <w:rFonts w:ascii="Verdana" w:eastAsia="Verdana" w:hAnsi="Verdana" w:hint="default"/>
        <w:sz w:val="24"/>
        <w:szCs w:val="24"/>
      </w:rPr>
    </w:lvl>
    <w:lvl w:ilvl="1" w:tplc="25048C16">
      <w:start w:val="1"/>
      <w:numFmt w:val="bullet"/>
      <w:lvlText w:val="•"/>
      <w:lvlJc w:val="left"/>
      <w:pPr>
        <w:ind w:left="1720" w:hanging="540"/>
      </w:pPr>
      <w:rPr>
        <w:rFonts w:hint="default"/>
      </w:rPr>
    </w:lvl>
    <w:lvl w:ilvl="2" w:tplc="AFE8EB54">
      <w:start w:val="1"/>
      <w:numFmt w:val="bullet"/>
      <w:lvlText w:val="•"/>
      <w:lvlJc w:val="left"/>
      <w:pPr>
        <w:ind w:left="2734" w:hanging="540"/>
      </w:pPr>
      <w:rPr>
        <w:rFonts w:hint="default"/>
      </w:rPr>
    </w:lvl>
    <w:lvl w:ilvl="3" w:tplc="9536D00C">
      <w:start w:val="1"/>
      <w:numFmt w:val="bullet"/>
      <w:lvlText w:val="•"/>
      <w:lvlJc w:val="left"/>
      <w:pPr>
        <w:ind w:left="3747" w:hanging="540"/>
      </w:pPr>
      <w:rPr>
        <w:rFonts w:hint="default"/>
      </w:rPr>
    </w:lvl>
    <w:lvl w:ilvl="4" w:tplc="E8742B54">
      <w:start w:val="1"/>
      <w:numFmt w:val="bullet"/>
      <w:lvlText w:val="•"/>
      <w:lvlJc w:val="left"/>
      <w:pPr>
        <w:ind w:left="4760" w:hanging="540"/>
      </w:pPr>
      <w:rPr>
        <w:rFonts w:hint="default"/>
      </w:rPr>
    </w:lvl>
    <w:lvl w:ilvl="5" w:tplc="8032895A">
      <w:start w:val="1"/>
      <w:numFmt w:val="bullet"/>
      <w:lvlText w:val="•"/>
      <w:lvlJc w:val="left"/>
      <w:pPr>
        <w:ind w:left="5773" w:hanging="540"/>
      </w:pPr>
      <w:rPr>
        <w:rFonts w:hint="default"/>
      </w:rPr>
    </w:lvl>
    <w:lvl w:ilvl="6" w:tplc="E5462E30">
      <w:start w:val="1"/>
      <w:numFmt w:val="bullet"/>
      <w:lvlText w:val="•"/>
      <w:lvlJc w:val="left"/>
      <w:pPr>
        <w:ind w:left="6787" w:hanging="540"/>
      </w:pPr>
      <w:rPr>
        <w:rFonts w:hint="default"/>
      </w:rPr>
    </w:lvl>
    <w:lvl w:ilvl="7" w:tplc="3720349C">
      <w:start w:val="1"/>
      <w:numFmt w:val="bullet"/>
      <w:lvlText w:val="•"/>
      <w:lvlJc w:val="left"/>
      <w:pPr>
        <w:ind w:left="7800" w:hanging="540"/>
      </w:pPr>
      <w:rPr>
        <w:rFonts w:hint="default"/>
      </w:rPr>
    </w:lvl>
    <w:lvl w:ilvl="8" w:tplc="8BBAF950">
      <w:start w:val="1"/>
      <w:numFmt w:val="bullet"/>
      <w:lvlText w:val="•"/>
      <w:lvlJc w:val="left"/>
      <w:pPr>
        <w:ind w:left="8813" w:hanging="540"/>
      </w:pPr>
      <w:rPr>
        <w:rFonts w:hint="default"/>
      </w:rPr>
    </w:lvl>
  </w:abstractNum>
  <w:abstractNum w:abstractNumId="29" w15:restartNumberingAfterBreak="0">
    <w:nsid w:val="70C57F03"/>
    <w:multiLevelType w:val="hybridMultilevel"/>
    <w:tmpl w:val="7CC63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6C0D7A"/>
    <w:multiLevelType w:val="hybridMultilevel"/>
    <w:tmpl w:val="8D06A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E81887"/>
    <w:multiLevelType w:val="hybridMultilevel"/>
    <w:tmpl w:val="34A654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31"/>
  </w:num>
  <w:num w:numId="4">
    <w:abstractNumId w:val="5"/>
  </w:num>
  <w:num w:numId="5">
    <w:abstractNumId w:val="29"/>
  </w:num>
  <w:num w:numId="6">
    <w:abstractNumId w:val="23"/>
  </w:num>
  <w:num w:numId="7">
    <w:abstractNumId w:val="7"/>
  </w:num>
  <w:num w:numId="8">
    <w:abstractNumId w:val="24"/>
  </w:num>
  <w:num w:numId="9">
    <w:abstractNumId w:val="22"/>
  </w:num>
  <w:num w:numId="10">
    <w:abstractNumId w:val="8"/>
  </w:num>
  <w:num w:numId="11">
    <w:abstractNumId w:val="11"/>
  </w:num>
  <w:num w:numId="12">
    <w:abstractNumId w:val="25"/>
  </w:num>
  <w:num w:numId="13">
    <w:abstractNumId w:val="28"/>
  </w:num>
  <w:num w:numId="14">
    <w:abstractNumId w:val="27"/>
  </w:num>
  <w:num w:numId="15">
    <w:abstractNumId w:val="20"/>
  </w:num>
  <w:num w:numId="16">
    <w:abstractNumId w:val="14"/>
  </w:num>
  <w:num w:numId="17">
    <w:abstractNumId w:val="12"/>
  </w:num>
  <w:num w:numId="18">
    <w:abstractNumId w:val="2"/>
  </w:num>
  <w:num w:numId="19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0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1">
    <w:abstractNumId w:val="0"/>
  </w:num>
  <w:num w:numId="22">
    <w:abstractNumId w:val="3"/>
  </w:num>
  <w:num w:numId="23">
    <w:abstractNumId w:val="10"/>
  </w:num>
  <w:num w:numId="24">
    <w:abstractNumId w:val="21"/>
  </w:num>
  <w:num w:numId="25">
    <w:abstractNumId w:val="18"/>
  </w:num>
  <w:num w:numId="26">
    <w:abstractNumId w:val="26"/>
  </w:num>
  <w:num w:numId="27">
    <w:abstractNumId w:val="30"/>
  </w:num>
  <w:num w:numId="28">
    <w:abstractNumId w:val="17"/>
  </w:num>
  <w:num w:numId="29">
    <w:abstractNumId w:val="19"/>
  </w:num>
  <w:num w:numId="30">
    <w:abstractNumId w:val="9"/>
  </w:num>
  <w:num w:numId="31">
    <w:abstractNumId w:val="13"/>
  </w:num>
  <w:num w:numId="32">
    <w:abstractNumId w:val="15"/>
  </w:num>
  <w:num w:numId="33">
    <w:abstractNumId w:val="6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LM0MjUwNjE2MzRU0lEKTi0uzszPAykwqgUApt9uYSwAAAA="/>
  </w:docVars>
  <w:rsids>
    <w:rsidRoot w:val="00DF616C"/>
    <w:rsid w:val="00003322"/>
    <w:rsid w:val="0001352C"/>
    <w:rsid w:val="000209F9"/>
    <w:rsid w:val="00021B1B"/>
    <w:rsid w:val="000322AC"/>
    <w:rsid w:val="00032F7B"/>
    <w:rsid w:val="0003322F"/>
    <w:rsid w:val="000342D7"/>
    <w:rsid w:val="00040BFB"/>
    <w:rsid w:val="00045204"/>
    <w:rsid w:val="0004530E"/>
    <w:rsid w:val="00046747"/>
    <w:rsid w:val="0006675E"/>
    <w:rsid w:val="00067C72"/>
    <w:rsid w:val="00074CA5"/>
    <w:rsid w:val="000809D3"/>
    <w:rsid w:val="000809E0"/>
    <w:rsid w:val="000830E6"/>
    <w:rsid w:val="00084D77"/>
    <w:rsid w:val="00085005"/>
    <w:rsid w:val="00090E2C"/>
    <w:rsid w:val="00097CBE"/>
    <w:rsid w:val="000A15FF"/>
    <w:rsid w:val="000A6B79"/>
    <w:rsid w:val="000A785B"/>
    <w:rsid w:val="000C3363"/>
    <w:rsid w:val="000D071D"/>
    <w:rsid w:val="000E3CC9"/>
    <w:rsid w:val="000E3E19"/>
    <w:rsid w:val="000E67D5"/>
    <w:rsid w:val="000F1030"/>
    <w:rsid w:val="000F1251"/>
    <w:rsid w:val="000F5A86"/>
    <w:rsid w:val="000F646C"/>
    <w:rsid w:val="00111646"/>
    <w:rsid w:val="00114EC5"/>
    <w:rsid w:val="00116D01"/>
    <w:rsid w:val="001212DB"/>
    <w:rsid w:val="0012499B"/>
    <w:rsid w:val="00125B8F"/>
    <w:rsid w:val="00126C03"/>
    <w:rsid w:val="00127646"/>
    <w:rsid w:val="001314A7"/>
    <w:rsid w:val="00133CA0"/>
    <w:rsid w:val="0013535A"/>
    <w:rsid w:val="0014086A"/>
    <w:rsid w:val="001443F9"/>
    <w:rsid w:val="0016668A"/>
    <w:rsid w:val="00172E77"/>
    <w:rsid w:val="00172F9D"/>
    <w:rsid w:val="00175AC6"/>
    <w:rsid w:val="0017605E"/>
    <w:rsid w:val="001838CD"/>
    <w:rsid w:val="00195BAA"/>
    <w:rsid w:val="001A4895"/>
    <w:rsid w:val="001B548B"/>
    <w:rsid w:val="001C53AD"/>
    <w:rsid w:val="001C6F98"/>
    <w:rsid w:val="001E09B9"/>
    <w:rsid w:val="00203899"/>
    <w:rsid w:val="00205B50"/>
    <w:rsid w:val="00213240"/>
    <w:rsid w:val="00217BBC"/>
    <w:rsid w:val="00230D59"/>
    <w:rsid w:val="00231854"/>
    <w:rsid w:val="00235692"/>
    <w:rsid w:val="0023614B"/>
    <w:rsid w:val="00242907"/>
    <w:rsid w:val="002443DA"/>
    <w:rsid w:val="002469B0"/>
    <w:rsid w:val="00252231"/>
    <w:rsid w:val="0026535F"/>
    <w:rsid w:val="00266698"/>
    <w:rsid w:val="002703AE"/>
    <w:rsid w:val="002705D7"/>
    <w:rsid w:val="002725B6"/>
    <w:rsid w:val="00276ACA"/>
    <w:rsid w:val="00286788"/>
    <w:rsid w:val="00295900"/>
    <w:rsid w:val="002A4C15"/>
    <w:rsid w:val="002B0070"/>
    <w:rsid w:val="002B1A4D"/>
    <w:rsid w:val="002B2DA7"/>
    <w:rsid w:val="002B772E"/>
    <w:rsid w:val="002C0242"/>
    <w:rsid w:val="002D056C"/>
    <w:rsid w:val="002D5D71"/>
    <w:rsid w:val="002E0A26"/>
    <w:rsid w:val="002F1439"/>
    <w:rsid w:val="002F2F63"/>
    <w:rsid w:val="00315CBA"/>
    <w:rsid w:val="00316BDF"/>
    <w:rsid w:val="003170E2"/>
    <w:rsid w:val="0031711B"/>
    <w:rsid w:val="003216E6"/>
    <w:rsid w:val="00333E96"/>
    <w:rsid w:val="00335268"/>
    <w:rsid w:val="0034122A"/>
    <w:rsid w:val="00345476"/>
    <w:rsid w:val="00351E4D"/>
    <w:rsid w:val="0035205F"/>
    <w:rsid w:val="00356688"/>
    <w:rsid w:val="003571E9"/>
    <w:rsid w:val="00357328"/>
    <w:rsid w:val="003660C0"/>
    <w:rsid w:val="00366CEC"/>
    <w:rsid w:val="0037217D"/>
    <w:rsid w:val="00372AC1"/>
    <w:rsid w:val="00375ED8"/>
    <w:rsid w:val="00376EF7"/>
    <w:rsid w:val="00381D1C"/>
    <w:rsid w:val="00385487"/>
    <w:rsid w:val="003877C2"/>
    <w:rsid w:val="0039032B"/>
    <w:rsid w:val="003924D5"/>
    <w:rsid w:val="003A0BEE"/>
    <w:rsid w:val="003A4BCA"/>
    <w:rsid w:val="003A504F"/>
    <w:rsid w:val="003B5521"/>
    <w:rsid w:val="003B5951"/>
    <w:rsid w:val="003C61F5"/>
    <w:rsid w:val="003D208A"/>
    <w:rsid w:val="003D769C"/>
    <w:rsid w:val="003E4CAB"/>
    <w:rsid w:val="003E4CCD"/>
    <w:rsid w:val="003E6B28"/>
    <w:rsid w:val="003F6049"/>
    <w:rsid w:val="00403542"/>
    <w:rsid w:val="00410D15"/>
    <w:rsid w:val="00422DB3"/>
    <w:rsid w:val="00427D47"/>
    <w:rsid w:val="0043384C"/>
    <w:rsid w:val="00434943"/>
    <w:rsid w:val="0043613E"/>
    <w:rsid w:val="004373E8"/>
    <w:rsid w:val="004431EF"/>
    <w:rsid w:val="00443E38"/>
    <w:rsid w:val="00445B29"/>
    <w:rsid w:val="00456BC9"/>
    <w:rsid w:val="004609B7"/>
    <w:rsid w:val="00462195"/>
    <w:rsid w:val="0046321E"/>
    <w:rsid w:val="00463243"/>
    <w:rsid w:val="00475344"/>
    <w:rsid w:val="00484885"/>
    <w:rsid w:val="00484CAE"/>
    <w:rsid w:val="00487DC0"/>
    <w:rsid w:val="004A0130"/>
    <w:rsid w:val="004A0445"/>
    <w:rsid w:val="004A2AEB"/>
    <w:rsid w:val="004A5408"/>
    <w:rsid w:val="004A56E9"/>
    <w:rsid w:val="004A72CD"/>
    <w:rsid w:val="004B6593"/>
    <w:rsid w:val="004C19F3"/>
    <w:rsid w:val="004D759C"/>
    <w:rsid w:val="004E0B4C"/>
    <w:rsid w:val="004F222B"/>
    <w:rsid w:val="004F7205"/>
    <w:rsid w:val="0050203F"/>
    <w:rsid w:val="005057E9"/>
    <w:rsid w:val="0050652A"/>
    <w:rsid w:val="00510A4B"/>
    <w:rsid w:val="00516E71"/>
    <w:rsid w:val="00522B81"/>
    <w:rsid w:val="00524E87"/>
    <w:rsid w:val="005254A4"/>
    <w:rsid w:val="00532F21"/>
    <w:rsid w:val="00533201"/>
    <w:rsid w:val="00550EDE"/>
    <w:rsid w:val="00554F9A"/>
    <w:rsid w:val="00555E22"/>
    <w:rsid w:val="0056547F"/>
    <w:rsid w:val="0056560E"/>
    <w:rsid w:val="00573FFE"/>
    <w:rsid w:val="00577760"/>
    <w:rsid w:val="00581FDB"/>
    <w:rsid w:val="00582CF1"/>
    <w:rsid w:val="00594EBB"/>
    <w:rsid w:val="005950AC"/>
    <w:rsid w:val="00596130"/>
    <w:rsid w:val="005A1505"/>
    <w:rsid w:val="005B1720"/>
    <w:rsid w:val="005B273A"/>
    <w:rsid w:val="005B62C0"/>
    <w:rsid w:val="005C1133"/>
    <w:rsid w:val="005C6243"/>
    <w:rsid w:val="00602B54"/>
    <w:rsid w:val="0060414D"/>
    <w:rsid w:val="00612846"/>
    <w:rsid w:val="006213AF"/>
    <w:rsid w:val="00625404"/>
    <w:rsid w:val="00625E54"/>
    <w:rsid w:val="00627215"/>
    <w:rsid w:val="00641709"/>
    <w:rsid w:val="00643318"/>
    <w:rsid w:val="006444E5"/>
    <w:rsid w:val="00644AE5"/>
    <w:rsid w:val="00651A79"/>
    <w:rsid w:val="006747CC"/>
    <w:rsid w:val="0067490F"/>
    <w:rsid w:val="00674DDA"/>
    <w:rsid w:val="0067772D"/>
    <w:rsid w:val="00677AF3"/>
    <w:rsid w:val="00677F8D"/>
    <w:rsid w:val="00681076"/>
    <w:rsid w:val="006864DD"/>
    <w:rsid w:val="00690956"/>
    <w:rsid w:val="006A1042"/>
    <w:rsid w:val="006A25DA"/>
    <w:rsid w:val="006B7151"/>
    <w:rsid w:val="006C6D90"/>
    <w:rsid w:val="006C76A3"/>
    <w:rsid w:val="006E2DAB"/>
    <w:rsid w:val="006E681A"/>
    <w:rsid w:val="006F1FD3"/>
    <w:rsid w:val="006F7351"/>
    <w:rsid w:val="00701BEA"/>
    <w:rsid w:val="007077D2"/>
    <w:rsid w:val="00707A8F"/>
    <w:rsid w:val="00711CFD"/>
    <w:rsid w:val="00722344"/>
    <w:rsid w:val="007317D9"/>
    <w:rsid w:val="007328B7"/>
    <w:rsid w:val="00743333"/>
    <w:rsid w:val="00745E87"/>
    <w:rsid w:val="00746B07"/>
    <w:rsid w:val="0075199E"/>
    <w:rsid w:val="00753CBF"/>
    <w:rsid w:val="007634F4"/>
    <w:rsid w:val="00764E63"/>
    <w:rsid w:val="00770486"/>
    <w:rsid w:val="0077510B"/>
    <w:rsid w:val="007772C7"/>
    <w:rsid w:val="00777FB9"/>
    <w:rsid w:val="007862FF"/>
    <w:rsid w:val="00793B38"/>
    <w:rsid w:val="0079466F"/>
    <w:rsid w:val="007B0A65"/>
    <w:rsid w:val="007B5FBB"/>
    <w:rsid w:val="007C2E00"/>
    <w:rsid w:val="007C33F8"/>
    <w:rsid w:val="007D29BE"/>
    <w:rsid w:val="007D6EC8"/>
    <w:rsid w:val="007F39A8"/>
    <w:rsid w:val="007F6D47"/>
    <w:rsid w:val="008018F2"/>
    <w:rsid w:val="00814360"/>
    <w:rsid w:val="0081793D"/>
    <w:rsid w:val="008205E3"/>
    <w:rsid w:val="008214AD"/>
    <w:rsid w:val="008216E8"/>
    <w:rsid w:val="00823ECA"/>
    <w:rsid w:val="0082732D"/>
    <w:rsid w:val="00830E79"/>
    <w:rsid w:val="00832F0D"/>
    <w:rsid w:val="0083398D"/>
    <w:rsid w:val="00833F03"/>
    <w:rsid w:val="008354D0"/>
    <w:rsid w:val="00841CD5"/>
    <w:rsid w:val="00851C34"/>
    <w:rsid w:val="00851C45"/>
    <w:rsid w:val="008730CE"/>
    <w:rsid w:val="00873527"/>
    <w:rsid w:val="00873E48"/>
    <w:rsid w:val="00875457"/>
    <w:rsid w:val="00882A17"/>
    <w:rsid w:val="00883AB0"/>
    <w:rsid w:val="008846C9"/>
    <w:rsid w:val="00884AC0"/>
    <w:rsid w:val="00886583"/>
    <w:rsid w:val="008907C6"/>
    <w:rsid w:val="0089112A"/>
    <w:rsid w:val="008A6421"/>
    <w:rsid w:val="008A7232"/>
    <w:rsid w:val="008B4382"/>
    <w:rsid w:val="008E1C54"/>
    <w:rsid w:val="008F14EF"/>
    <w:rsid w:val="008F3640"/>
    <w:rsid w:val="00902E37"/>
    <w:rsid w:val="00904107"/>
    <w:rsid w:val="00907F02"/>
    <w:rsid w:val="00916650"/>
    <w:rsid w:val="009206F7"/>
    <w:rsid w:val="00920A5D"/>
    <w:rsid w:val="009246F8"/>
    <w:rsid w:val="00927E90"/>
    <w:rsid w:val="0094137A"/>
    <w:rsid w:val="00942421"/>
    <w:rsid w:val="0094336D"/>
    <w:rsid w:val="00947CBF"/>
    <w:rsid w:val="00953733"/>
    <w:rsid w:val="009552CE"/>
    <w:rsid w:val="00956707"/>
    <w:rsid w:val="00963CF1"/>
    <w:rsid w:val="00966757"/>
    <w:rsid w:val="00972461"/>
    <w:rsid w:val="00973D31"/>
    <w:rsid w:val="00974779"/>
    <w:rsid w:val="00974E67"/>
    <w:rsid w:val="009773B2"/>
    <w:rsid w:val="00982235"/>
    <w:rsid w:val="0099111B"/>
    <w:rsid w:val="00991405"/>
    <w:rsid w:val="009A3532"/>
    <w:rsid w:val="009A3B02"/>
    <w:rsid w:val="009A497C"/>
    <w:rsid w:val="009A5743"/>
    <w:rsid w:val="009B2774"/>
    <w:rsid w:val="009B3C56"/>
    <w:rsid w:val="009C3061"/>
    <w:rsid w:val="009C3EE4"/>
    <w:rsid w:val="009C55FD"/>
    <w:rsid w:val="009C66DA"/>
    <w:rsid w:val="009C7304"/>
    <w:rsid w:val="009D2F60"/>
    <w:rsid w:val="009E259C"/>
    <w:rsid w:val="009E44F2"/>
    <w:rsid w:val="009F2DC8"/>
    <w:rsid w:val="00A05704"/>
    <w:rsid w:val="00A16D01"/>
    <w:rsid w:val="00A20B83"/>
    <w:rsid w:val="00A25863"/>
    <w:rsid w:val="00A30432"/>
    <w:rsid w:val="00A472D5"/>
    <w:rsid w:val="00A57FF3"/>
    <w:rsid w:val="00A76741"/>
    <w:rsid w:val="00A81CD5"/>
    <w:rsid w:val="00A9059A"/>
    <w:rsid w:val="00A93D28"/>
    <w:rsid w:val="00A96C3B"/>
    <w:rsid w:val="00A97B3E"/>
    <w:rsid w:val="00AA2245"/>
    <w:rsid w:val="00AA37B9"/>
    <w:rsid w:val="00AA7D73"/>
    <w:rsid w:val="00AB354D"/>
    <w:rsid w:val="00AC1DEB"/>
    <w:rsid w:val="00AC45A6"/>
    <w:rsid w:val="00AC5767"/>
    <w:rsid w:val="00AD09B0"/>
    <w:rsid w:val="00AD1185"/>
    <w:rsid w:val="00AD36BE"/>
    <w:rsid w:val="00AD7430"/>
    <w:rsid w:val="00AE04EA"/>
    <w:rsid w:val="00AE4F1E"/>
    <w:rsid w:val="00AF172C"/>
    <w:rsid w:val="00B01430"/>
    <w:rsid w:val="00B037B8"/>
    <w:rsid w:val="00B04EDE"/>
    <w:rsid w:val="00B10659"/>
    <w:rsid w:val="00B11AA2"/>
    <w:rsid w:val="00B264A6"/>
    <w:rsid w:val="00B35417"/>
    <w:rsid w:val="00B35A28"/>
    <w:rsid w:val="00B36DDF"/>
    <w:rsid w:val="00B4052E"/>
    <w:rsid w:val="00B41DD5"/>
    <w:rsid w:val="00B618D7"/>
    <w:rsid w:val="00B767E8"/>
    <w:rsid w:val="00B80CA2"/>
    <w:rsid w:val="00B91494"/>
    <w:rsid w:val="00BA328D"/>
    <w:rsid w:val="00BA38D0"/>
    <w:rsid w:val="00BB2A6A"/>
    <w:rsid w:val="00BB3ACF"/>
    <w:rsid w:val="00BB44EB"/>
    <w:rsid w:val="00BC08A9"/>
    <w:rsid w:val="00BC4FB0"/>
    <w:rsid w:val="00BD40B8"/>
    <w:rsid w:val="00BE10BF"/>
    <w:rsid w:val="00BE4E98"/>
    <w:rsid w:val="00BE5C6E"/>
    <w:rsid w:val="00BF3A70"/>
    <w:rsid w:val="00C00F5B"/>
    <w:rsid w:val="00C07056"/>
    <w:rsid w:val="00C2108A"/>
    <w:rsid w:val="00C214FE"/>
    <w:rsid w:val="00C45681"/>
    <w:rsid w:val="00C46C04"/>
    <w:rsid w:val="00C47DFA"/>
    <w:rsid w:val="00C50FB6"/>
    <w:rsid w:val="00C5184A"/>
    <w:rsid w:val="00C55793"/>
    <w:rsid w:val="00C64D02"/>
    <w:rsid w:val="00C701E7"/>
    <w:rsid w:val="00C91502"/>
    <w:rsid w:val="00C9187D"/>
    <w:rsid w:val="00CA63AE"/>
    <w:rsid w:val="00CA79F3"/>
    <w:rsid w:val="00CB3304"/>
    <w:rsid w:val="00CB41D7"/>
    <w:rsid w:val="00CB46A9"/>
    <w:rsid w:val="00CB4F13"/>
    <w:rsid w:val="00CB5C5B"/>
    <w:rsid w:val="00CB5D89"/>
    <w:rsid w:val="00CD1BAD"/>
    <w:rsid w:val="00CD20D1"/>
    <w:rsid w:val="00CD409A"/>
    <w:rsid w:val="00CE7CE6"/>
    <w:rsid w:val="00CF6B9B"/>
    <w:rsid w:val="00D0576B"/>
    <w:rsid w:val="00D07DEE"/>
    <w:rsid w:val="00D10315"/>
    <w:rsid w:val="00D1282E"/>
    <w:rsid w:val="00D177C6"/>
    <w:rsid w:val="00D2546A"/>
    <w:rsid w:val="00D335AD"/>
    <w:rsid w:val="00D33A09"/>
    <w:rsid w:val="00D53DDE"/>
    <w:rsid w:val="00D54EC6"/>
    <w:rsid w:val="00D56C4C"/>
    <w:rsid w:val="00D57911"/>
    <w:rsid w:val="00D61ADA"/>
    <w:rsid w:val="00D85822"/>
    <w:rsid w:val="00D8622D"/>
    <w:rsid w:val="00D911A4"/>
    <w:rsid w:val="00D933FA"/>
    <w:rsid w:val="00D94219"/>
    <w:rsid w:val="00DA7C88"/>
    <w:rsid w:val="00DB2B54"/>
    <w:rsid w:val="00DC179B"/>
    <w:rsid w:val="00DC2A1C"/>
    <w:rsid w:val="00DC6101"/>
    <w:rsid w:val="00DC7498"/>
    <w:rsid w:val="00DD0DAE"/>
    <w:rsid w:val="00DD32BD"/>
    <w:rsid w:val="00DD484C"/>
    <w:rsid w:val="00DE099F"/>
    <w:rsid w:val="00DE137D"/>
    <w:rsid w:val="00DE32B5"/>
    <w:rsid w:val="00DF37F6"/>
    <w:rsid w:val="00DF409A"/>
    <w:rsid w:val="00DF4A7C"/>
    <w:rsid w:val="00DF616C"/>
    <w:rsid w:val="00DF6E29"/>
    <w:rsid w:val="00E14029"/>
    <w:rsid w:val="00E2039B"/>
    <w:rsid w:val="00E26A8D"/>
    <w:rsid w:val="00E26C83"/>
    <w:rsid w:val="00E50732"/>
    <w:rsid w:val="00E52DB8"/>
    <w:rsid w:val="00E541FA"/>
    <w:rsid w:val="00E6232D"/>
    <w:rsid w:val="00E63071"/>
    <w:rsid w:val="00E67452"/>
    <w:rsid w:val="00E72797"/>
    <w:rsid w:val="00E73098"/>
    <w:rsid w:val="00E80302"/>
    <w:rsid w:val="00E82BBB"/>
    <w:rsid w:val="00E95846"/>
    <w:rsid w:val="00EA1F81"/>
    <w:rsid w:val="00EA7360"/>
    <w:rsid w:val="00EA7526"/>
    <w:rsid w:val="00EB3283"/>
    <w:rsid w:val="00EC07C9"/>
    <w:rsid w:val="00EC07DD"/>
    <w:rsid w:val="00ED1370"/>
    <w:rsid w:val="00EE3426"/>
    <w:rsid w:val="00EE4F4E"/>
    <w:rsid w:val="00EF3020"/>
    <w:rsid w:val="00EF6739"/>
    <w:rsid w:val="00F046E2"/>
    <w:rsid w:val="00F05DC0"/>
    <w:rsid w:val="00F11604"/>
    <w:rsid w:val="00F12912"/>
    <w:rsid w:val="00F263FE"/>
    <w:rsid w:val="00F2680F"/>
    <w:rsid w:val="00F27D14"/>
    <w:rsid w:val="00F32C57"/>
    <w:rsid w:val="00F45375"/>
    <w:rsid w:val="00F6002C"/>
    <w:rsid w:val="00F6117D"/>
    <w:rsid w:val="00F956F5"/>
    <w:rsid w:val="00FA1EA4"/>
    <w:rsid w:val="00FA7E16"/>
    <w:rsid w:val="00FB2139"/>
    <w:rsid w:val="00FB3D4D"/>
    <w:rsid w:val="00FB551A"/>
    <w:rsid w:val="00FC7EA8"/>
    <w:rsid w:val="00FD1D23"/>
    <w:rsid w:val="00FD2ECC"/>
    <w:rsid w:val="00FD3666"/>
    <w:rsid w:val="00FE0673"/>
    <w:rsid w:val="00FE09FE"/>
    <w:rsid w:val="00FE0A0B"/>
    <w:rsid w:val="00FE4135"/>
    <w:rsid w:val="00FE5217"/>
    <w:rsid w:val="00FE705B"/>
    <w:rsid w:val="00FF0567"/>
    <w:rsid w:val="00FF6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89AEBE"/>
  <w15:docId w15:val="{5AAB4A96-0895-49C3-A4CC-17FF872D3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16C"/>
  </w:style>
  <w:style w:type="paragraph" w:styleId="Heading1">
    <w:name w:val="heading 1"/>
    <w:basedOn w:val="Normal"/>
    <w:link w:val="Heading1Char"/>
    <w:uiPriority w:val="9"/>
    <w:qFormat/>
    <w:rsid w:val="007B5F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61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4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43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B273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A6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421"/>
  </w:style>
  <w:style w:type="paragraph" w:styleId="Footer">
    <w:name w:val="footer"/>
    <w:basedOn w:val="Normal"/>
    <w:link w:val="FooterChar"/>
    <w:uiPriority w:val="99"/>
    <w:unhideWhenUsed/>
    <w:rsid w:val="008A6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421"/>
  </w:style>
  <w:style w:type="table" w:styleId="TableGrid">
    <w:name w:val="Table Grid"/>
    <w:basedOn w:val="TableNormal"/>
    <w:uiPriority w:val="39"/>
    <w:rsid w:val="00BD4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A79F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5FB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7B5FBB"/>
  </w:style>
  <w:style w:type="paragraph" w:styleId="BodyText">
    <w:name w:val="Body Text"/>
    <w:basedOn w:val="Normal"/>
    <w:link w:val="BodyTextChar"/>
    <w:uiPriority w:val="1"/>
    <w:qFormat/>
    <w:rsid w:val="00C214FE"/>
    <w:pPr>
      <w:widowControl w:val="0"/>
      <w:spacing w:after="0" w:line="240" w:lineRule="auto"/>
      <w:ind w:left="167"/>
    </w:pPr>
    <w:rPr>
      <w:rFonts w:ascii="Verdana" w:eastAsia="Verdana" w:hAnsi="Verdan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214FE"/>
    <w:rPr>
      <w:rFonts w:ascii="Verdana" w:eastAsia="Verdana" w:hAnsi="Verdan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214FE"/>
    <w:pPr>
      <w:widowControl w:val="0"/>
      <w:spacing w:after="0" w:line="240" w:lineRule="auto"/>
    </w:pPr>
  </w:style>
  <w:style w:type="paragraph" w:styleId="NoSpacing">
    <w:name w:val="No Spacing"/>
    <w:uiPriority w:val="1"/>
    <w:qFormat/>
    <w:rsid w:val="00410D15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258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8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58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5863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2ECC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D2ECC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140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09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24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7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55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33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8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5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89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8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EECF9F-54BC-4DA0-B6AE-0966F56C2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Washington University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, Andrea R</dc:creator>
  <cp:lastModifiedBy>Herrmann, Debra Allen</cp:lastModifiedBy>
  <cp:revision>3</cp:revision>
  <cp:lastPrinted>2019-09-25T20:42:00Z</cp:lastPrinted>
  <dcterms:created xsi:type="dcterms:W3CDTF">2021-08-25T13:07:00Z</dcterms:created>
  <dcterms:modified xsi:type="dcterms:W3CDTF">2021-08-25T13:08:00Z</dcterms:modified>
</cp:coreProperties>
</file>